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11C02" w14:textId="7FDD3649" w:rsidR="009428D2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</w:rPr>
        <w:t>CAT 2023</w:t>
      </w:r>
    </w:p>
    <w:p w14:paraId="594C44B4" w14:textId="77777777" w:rsidR="009428D2" w:rsidRPr="00621E4C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1E4C">
        <w:rPr>
          <w:rFonts w:ascii="Times New Roman" w:hAnsi="Times New Roman" w:cs="Times New Roman"/>
          <w:b/>
          <w:bCs/>
          <w:sz w:val="24"/>
          <w:szCs w:val="24"/>
        </w:rPr>
        <w:t>Question 1</w:t>
      </w:r>
    </w:p>
    <w:p w14:paraId="5DF48E45" w14:textId="77777777" w:rsidR="009428D2" w:rsidRPr="00621E4C" w:rsidRDefault="009428D2" w:rsidP="009428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Distinguish between numerical and analytical methods in the solution of mathematical problems.</w:t>
      </w:r>
    </w:p>
    <w:p w14:paraId="0A02E7F4" w14:textId="77777777" w:rsidR="009428D2" w:rsidRPr="00621E4C" w:rsidRDefault="009428D2" w:rsidP="009428D2">
      <w:pPr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3 Marks)</w:t>
      </w:r>
    </w:p>
    <w:p w14:paraId="2C892AEC" w14:textId="77777777" w:rsidR="009428D2" w:rsidRPr="00621E4C" w:rsidRDefault="009428D2" w:rsidP="009428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Describe the bisection method and explain how it differs from the Newton-Raphson method.</w:t>
      </w:r>
    </w:p>
    <w:p w14:paraId="25406AD1" w14:textId="77777777" w:rsidR="009428D2" w:rsidRPr="00621E4C" w:rsidRDefault="009428D2" w:rsidP="009428D2">
      <w:pPr>
        <w:ind w:left="360"/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3 Marks)</w:t>
      </w:r>
    </w:p>
    <w:p w14:paraId="334E878D" w14:textId="77777777" w:rsidR="009428D2" w:rsidRPr="00621E4C" w:rsidRDefault="009428D2" w:rsidP="009428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 xml:space="preserve">Given an initial guess </w:t>
      </w:r>
      <w:r w:rsidRPr="00A87860">
        <w:rPr>
          <w:rFonts w:ascii="Times New Roman" w:hAnsi="Times New Roman" w:cs="Times New Roman"/>
          <w:i/>
          <w:iCs/>
          <w:sz w:val="24"/>
          <w:szCs w:val="24"/>
        </w:rPr>
        <w:t>x=3</w:t>
      </w:r>
      <w:r w:rsidRPr="00621E4C">
        <w:rPr>
          <w:rFonts w:ascii="Times New Roman" w:hAnsi="Times New Roman" w:cs="Times New Roman"/>
          <w:sz w:val="24"/>
          <w:szCs w:val="24"/>
        </w:rPr>
        <w:t xml:space="preserve">, find an approximate value of the root of the function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-2</m:t>
        </m:r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using 3 iterations. Provide a sample R code that you would use to solve this problem, stopping after 40 iterations.</w:t>
      </w:r>
    </w:p>
    <w:p w14:paraId="66B30BD4" w14:textId="77777777" w:rsidR="009428D2" w:rsidRPr="00621E4C" w:rsidRDefault="009428D2" w:rsidP="009428D2">
      <w:pPr>
        <w:ind w:left="360"/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6 Marks)</w:t>
      </w:r>
    </w:p>
    <w:p w14:paraId="7DD9BB86" w14:textId="77777777" w:rsidR="009428D2" w:rsidRPr="00621E4C" w:rsidRDefault="009428D2" w:rsidP="009428D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Using the inverse-transform approach to explain (mathematically) how you would generate random numbers from the exponential distribution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θ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exp</m:t>
        </m:r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θ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and further provide an R code that will be used to generate random numbers from this distribution.</w:t>
      </w:r>
    </w:p>
    <w:p w14:paraId="24FBF905" w14:textId="77777777" w:rsidR="009428D2" w:rsidRPr="00621E4C" w:rsidRDefault="009428D2" w:rsidP="009428D2">
      <w:pPr>
        <w:ind w:left="360"/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8 Marks)</w:t>
      </w:r>
    </w:p>
    <w:p w14:paraId="718CF9AC" w14:textId="77777777" w:rsidR="009428D2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85338EA" w14:textId="77777777" w:rsidR="009428D2" w:rsidRPr="00621E4C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1E4C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2</w:t>
      </w:r>
    </w:p>
    <w:p w14:paraId="3BBB458B" w14:textId="77777777" w:rsidR="009428D2" w:rsidRPr="00621E4C" w:rsidRDefault="009428D2" w:rsidP="009428D2">
      <w:p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Starting with the Newton-Raphson formula</w:t>
      </w:r>
    </w:p>
    <w:p w14:paraId="1A67CBDA" w14:textId="77777777" w:rsidR="009428D2" w:rsidRPr="00621E4C" w:rsidRDefault="009428D2" w:rsidP="009428D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14:paraId="1B042252" w14:textId="77777777" w:rsidR="009428D2" w:rsidRPr="00621E4C" w:rsidRDefault="009428D2" w:rsidP="009428D2">
      <w:p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shown that the order of convergence of the Newton-Raphson method is</w:t>
      </w:r>
    </w:p>
    <w:p w14:paraId="08A55924" w14:textId="77777777" w:rsidR="009428D2" w:rsidRPr="00621E4C" w:rsidRDefault="009428D2" w:rsidP="009428D2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ε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|=</m:t>
          </m:r>
          <m:r>
            <w:rPr>
              <w:rFonts w:ascii="Cambria Math" w:hAnsi="Cambria Math" w:cs="Times New Roman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ε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)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|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4A597A24" w14:textId="77777777" w:rsidR="009428D2" w:rsidRPr="00621E4C" w:rsidRDefault="009428D2" w:rsidP="009428D2">
      <w:pPr>
        <w:pStyle w:val="FirstParagraph"/>
        <w:ind w:left="720"/>
        <w:rPr>
          <w:rFonts w:ascii="Times New Roman" w:eastAsiaTheme="minorEastAsia" w:hAnsi="Times New Roman" w:cs="Times New Roman"/>
        </w:rPr>
      </w:pPr>
      <w:r w:rsidRPr="00621E4C">
        <w:rPr>
          <w:rFonts w:ascii="Times New Roman" w:hAnsi="Times New Roman" w:cs="Times New Roman"/>
        </w:rPr>
        <w:t xml:space="preserve">as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→∞,</m:t>
        </m:r>
      </m:oMath>
      <w:r w:rsidRPr="00621E4C">
        <w:rPr>
          <w:rFonts w:ascii="Times New Roman" w:hAnsi="Times New Roman" w:cs="Times New Roman"/>
        </w:rPr>
        <w:t xml:space="preserve"> with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'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(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)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(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)</m:t>
                </m:r>
              </m:den>
            </m:f>
          </m:e>
        </m:d>
      </m:oMath>
      <w:r w:rsidRPr="00621E4C">
        <w:rPr>
          <w:rFonts w:ascii="Times New Roman" w:eastAsiaTheme="minorEastAsia" w:hAnsi="Times New Roman" w:cs="Times New Roman"/>
        </w:rPr>
        <w:t xml:space="preserve"> </w:t>
      </w:r>
      <w:r w:rsidRPr="00621E4C">
        <w:rPr>
          <w:rFonts w:ascii="Times New Roman" w:hAnsi="Times New Roman" w:cs="Times New Roman"/>
        </w:rPr>
        <w:t xml:space="preserve">provided </w:t>
      </w:r>
      <m:oMath>
        <m:r>
          <m:rPr>
            <m:sty m:val="p"/>
          </m:rPr>
          <w:rPr>
            <w:rFonts w:ascii="Cambria Math" w:hAnsi="Cambria Math" w:cs="Times New Roman"/>
          </w:rPr>
          <m:t>|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)|=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</w:p>
    <w:p w14:paraId="65AF9C87" w14:textId="77777777" w:rsidR="009428D2" w:rsidRPr="00621E4C" w:rsidRDefault="009428D2" w:rsidP="009428D2">
      <w:pPr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20 Marks)</w:t>
      </w:r>
    </w:p>
    <w:p w14:paraId="1D14E500" w14:textId="77777777" w:rsidR="009428D2" w:rsidRPr="00621E4C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1E4C">
        <w:rPr>
          <w:rFonts w:ascii="Times New Roman" w:hAnsi="Times New Roman" w:cs="Times New Roman"/>
          <w:b/>
          <w:bCs/>
          <w:sz w:val="24"/>
          <w:szCs w:val="24"/>
        </w:rPr>
        <w:t>Question 3</w:t>
      </w:r>
    </w:p>
    <w:p w14:paraId="45A1F170" w14:textId="77777777" w:rsidR="009428D2" w:rsidRPr="00621E4C" w:rsidRDefault="009428D2" w:rsidP="009428D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 xml:space="preserve">Consider the following data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428D2" w:rsidRPr="00621E4C" w14:paraId="469A1CB2" w14:textId="77777777" w:rsidTr="000A181D">
        <w:tc>
          <w:tcPr>
            <w:tcW w:w="2337" w:type="dxa"/>
          </w:tcPr>
          <w:p w14:paraId="70B8379E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2337" w:type="dxa"/>
          </w:tcPr>
          <w:p w14:paraId="663A91BF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6FF63535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536436E0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428D2" w:rsidRPr="00621E4C" w14:paraId="1AF8D49A" w14:textId="77777777" w:rsidTr="000A181D">
        <w:tc>
          <w:tcPr>
            <w:tcW w:w="2337" w:type="dxa"/>
          </w:tcPr>
          <w:p w14:paraId="214BB308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2337" w:type="dxa"/>
          </w:tcPr>
          <w:p w14:paraId="701FEFA1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1438D666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6385B18A" w14:textId="77777777" w:rsidR="009428D2" w:rsidRPr="00621E4C" w:rsidRDefault="009428D2" w:rsidP="000A18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1E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5700C6C6" w14:textId="77777777" w:rsidR="009428D2" w:rsidRPr="00621E4C" w:rsidRDefault="009428D2" w:rsidP="009428D2">
      <w:pPr>
        <w:rPr>
          <w:rFonts w:ascii="Times New Roman" w:hAnsi="Times New Roman" w:cs="Times New Roman"/>
          <w:sz w:val="24"/>
          <w:szCs w:val="24"/>
        </w:rPr>
      </w:pPr>
    </w:p>
    <w:p w14:paraId="53D687EC" w14:textId="77777777" w:rsidR="009428D2" w:rsidRPr="00621E4C" w:rsidRDefault="009428D2" w:rsidP="009428D2">
      <w:p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Use quadratic spline interpolation to find the approximate value of y at x=3.</w:t>
      </w:r>
    </w:p>
    <w:p w14:paraId="68295B73" w14:textId="77777777" w:rsidR="009428D2" w:rsidRPr="00621E4C" w:rsidRDefault="009428D2" w:rsidP="009428D2">
      <w:p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Hint:</w:t>
      </w:r>
    </w:p>
    <w:p w14:paraId="15A62824" w14:textId="77777777" w:rsidR="009428D2" w:rsidRPr="00621E4C" w:rsidRDefault="009428D2" w:rsidP="009428D2">
      <w:pPr>
        <w:pStyle w:val="BodyText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6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6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.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0.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0.2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0.5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.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3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.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.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0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0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.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4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.0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4.0</m:t>
                    </m:r>
                  </m:e>
                </m:mr>
              </m:m>
            </m:e>
          </m:d>
        </m:oMath>
      </m:oMathPara>
    </w:p>
    <w:p w14:paraId="225EACFE" w14:textId="77777777" w:rsidR="009428D2" w:rsidRPr="00621E4C" w:rsidRDefault="009428D2" w:rsidP="009428D2">
      <w:pPr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10 Marks)</w:t>
      </w:r>
    </w:p>
    <w:p w14:paraId="251F63CB" w14:textId="77777777" w:rsidR="009428D2" w:rsidRPr="00621E4C" w:rsidRDefault="009428D2" w:rsidP="009428D2">
      <w:pPr>
        <w:pStyle w:val="BodyText"/>
        <w:numPr>
          <w:ilvl w:val="0"/>
          <w:numId w:val="2"/>
        </w:numPr>
        <w:rPr>
          <w:rFonts w:ascii="Times New Roman" w:hAnsi="Times New Roman" w:cs="Times New Roman"/>
        </w:rPr>
      </w:pPr>
      <w:r w:rsidRPr="00621E4C">
        <w:rPr>
          <w:rFonts w:ascii="Times New Roman" w:hAnsi="Times New Roman" w:cs="Times New Roman"/>
        </w:rPr>
        <w:t>Consider the following data</w:t>
      </w:r>
    </w:p>
    <w:p w14:paraId="40441C37" w14:textId="77777777" w:rsidR="009428D2" w:rsidRPr="00621E4C" w:rsidRDefault="009428D2" w:rsidP="009428D2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(</m:t>
          </m:r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7</m:t>
          </m:r>
          <m:r>
            <m:rPr>
              <m:sty m:val="p"/>
            </m:rPr>
            <w:rPr>
              <w:rFonts w:ascii="Cambria Math" w:hAnsi="Cambria Math" w:cs="Times New Roman"/>
            </w:rPr>
            <m:t>),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(</m:t>
          </m:r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23</m:t>
          </m:r>
          <m:r>
            <m:rPr>
              <m:sty m:val="p"/>
            </m:rPr>
            <w:rPr>
              <w:rFonts w:ascii="Cambria Math" w:hAnsi="Cambria Math" w:cs="Times New Roman"/>
            </w:rPr>
            <m:t>),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(</m:t>
          </m:r>
          <m:r>
            <w:rPr>
              <w:rFonts w:ascii="Cambria Math" w:hAnsi="Cambria Math" w:cs="Times New Roman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100</m:t>
          </m:r>
          <m:r>
            <m:rPr>
              <m:sty m:val="p"/>
            </m:rPr>
            <w:rPr>
              <w:rFonts w:ascii="Cambria Math" w:hAnsi="Cambria Math" w:cs="Times New Roman"/>
            </w:rPr>
            <m:t>)</m:t>
          </m:r>
        </m:oMath>
      </m:oMathPara>
    </w:p>
    <w:p w14:paraId="0FFB5009" w14:textId="77777777" w:rsidR="009428D2" w:rsidRPr="00621E4C" w:rsidRDefault="009428D2" w:rsidP="009428D2">
      <w:pPr>
        <w:pStyle w:val="FirstParagraph"/>
        <w:rPr>
          <w:rFonts w:ascii="Times New Roman" w:hAnsi="Times New Roman" w:cs="Times New Roman"/>
        </w:rPr>
      </w:pPr>
      <w:r w:rsidRPr="00621E4C">
        <w:rPr>
          <w:rFonts w:ascii="Times New Roman" w:hAnsi="Times New Roman" w:cs="Times New Roman"/>
        </w:rPr>
        <w:t>Use polynomial interpolation to determine the value of the function at x=2.7.</w:t>
      </w:r>
    </w:p>
    <w:p w14:paraId="373A2BE2" w14:textId="77777777" w:rsidR="009428D2" w:rsidRPr="00621E4C" w:rsidRDefault="009428D2" w:rsidP="009428D2">
      <w:pPr>
        <w:pStyle w:val="BodyText"/>
        <w:rPr>
          <w:rFonts w:ascii="Times New Roman" w:hAnsi="Times New Roman" w:cs="Times New Roman"/>
        </w:rPr>
      </w:pPr>
      <w:r w:rsidRPr="00621E4C">
        <w:rPr>
          <w:rFonts w:ascii="Times New Roman" w:hAnsi="Times New Roman" w:cs="Times New Roman"/>
        </w:rPr>
        <w:t>Hint:</w:t>
      </w:r>
    </w:p>
    <w:p w14:paraId="4DB242EF" w14:textId="77777777" w:rsidR="009428D2" w:rsidRPr="00621E4C" w:rsidRDefault="009428D2" w:rsidP="009428D2">
      <w:pPr>
        <w:pStyle w:val="BodyText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9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.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2.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.5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.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.0</m:t>
                    </m:r>
                  </m:e>
                </m:mr>
              </m:m>
            </m:e>
          </m:d>
        </m:oMath>
      </m:oMathPara>
    </w:p>
    <w:p w14:paraId="4ABEAFC1" w14:textId="77777777" w:rsidR="009428D2" w:rsidRPr="00621E4C" w:rsidRDefault="009428D2" w:rsidP="009428D2">
      <w:pPr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10 Marks)</w:t>
      </w:r>
    </w:p>
    <w:p w14:paraId="10694C4B" w14:textId="77777777" w:rsidR="009428D2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2A0902B" w14:textId="77777777" w:rsidR="009428D2" w:rsidRPr="00621E4C" w:rsidRDefault="009428D2" w:rsidP="009428D2">
      <w:pPr>
        <w:rPr>
          <w:rFonts w:ascii="Times New Roman" w:eastAsiaTheme="minorEastAsia" w:hAnsi="Times New Roman" w:cs="Times New Roman"/>
          <w:color w:val="4472C4" w:themeColor="accent1"/>
          <w:sz w:val="24"/>
          <w:szCs w:val="24"/>
        </w:rPr>
      </w:pPr>
      <w:r w:rsidRPr="00621E4C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4</w:t>
      </w:r>
    </w:p>
    <w:p w14:paraId="54C7A0EE" w14:textId="77777777" w:rsidR="009428D2" w:rsidRPr="00621E4C" w:rsidRDefault="009428D2" w:rsidP="009428D2">
      <w:pPr>
        <w:rPr>
          <w:rFonts w:ascii="Times New Roman" w:eastAsiaTheme="minorEastAsia" w:hAnsi="Times New Roman" w:cs="Times New Roman"/>
          <w:sz w:val="24"/>
          <w:szCs w:val="24"/>
        </w:rPr>
      </w:pPr>
      <w:r w:rsidRPr="00621E4C">
        <w:rPr>
          <w:rFonts w:ascii="Times New Roman" w:eastAsiaTheme="minorEastAsia" w:hAnsi="Times New Roman" w:cs="Times New Roman"/>
          <w:sz w:val="24"/>
          <w:szCs w:val="24"/>
        </w:rPr>
        <w:t>Consider the general linear model</w:t>
      </w:r>
    </w:p>
    <w:p w14:paraId="0975A61A" w14:textId="77777777" w:rsidR="009428D2" w:rsidRPr="00621E4C" w:rsidRDefault="009428D2" w:rsidP="009428D2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Y</m:t>
          </m:r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Xβ</m:t>
          </m:r>
          <m:r>
            <w:rPr>
              <w:rFonts w:ascii="Cambria Math" w:hAnsi="Cambria Math" w:cs="Times New Roman"/>
              <w:sz w:val="24"/>
              <w:szCs w:val="24"/>
            </w:rPr>
            <m:t>+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ε</m:t>
          </m:r>
          <m:r>
            <w:rPr>
              <w:rFonts w:ascii="Cambria Math" w:hAnsi="Cambria Math" w:cs="Times New Roman"/>
              <w:sz w:val="24"/>
              <w:szCs w:val="24"/>
            </w:rPr>
            <m:t>,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ε</m:t>
          </m:r>
          <m:r>
            <w:rPr>
              <w:rFonts w:ascii="Cambria Math" w:hAnsi="Cambria Math" w:cs="Times New Roman"/>
              <w:sz w:val="24"/>
              <w:szCs w:val="24"/>
            </w:rPr>
            <m:t>∼MVN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,</m:t>
          </m:r>
        </m:oMath>
      </m:oMathPara>
    </w:p>
    <w:p w14:paraId="0171EC8B" w14:textId="77777777" w:rsidR="009428D2" w:rsidRPr="00621E4C" w:rsidRDefault="009428D2" w:rsidP="009428D2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where</w:t>
      </w:r>
      <w:r w:rsidRPr="00621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Y=</m:t>
        </m:r>
        <m:d>
          <m:dPr>
            <m:ctrlPr>
              <w:rPr>
                <w:rFonts w:ascii="Cambria Math" w:hAnsi="Cambria Math" w:cs="Times New Roman"/>
                <w:b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'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is an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×1</m:t>
            </m:r>
          </m:e>
        </m:d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vector of response values,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X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is an 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×k</m:t>
            </m:r>
          </m:e>
        </m:d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design matrix corresponding to the explanatory variable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…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β=</m:t>
        </m:r>
        <m:d>
          <m:dPr>
            <m:ctrlPr>
              <w:rPr>
                <w:rFonts w:ascii="Cambria Math" w:hAnsi="Cambria Math" w:cs="Times New Roman"/>
                <w:b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'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is the vector of parameters, and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621E4C">
        <w:rPr>
          <w:rFonts w:ascii="Times New Roman" w:eastAsiaTheme="minorEastAsia" w:hAnsi="Times New Roman" w:cs="Times New Roman"/>
          <w:iCs/>
          <w:sz w:val="24"/>
          <w:szCs w:val="24"/>
        </w:rPr>
        <w:t xml:space="preserve"> is the variance.</w:t>
      </w:r>
    </w:p>
    <w:p w14:paraId="0A8C53B6" w14:textId="77777777" w:rsidR="009428D2" w:rsidRPr="00621E4C" w:rsidRDefault="009428D2" w:rsidP="009428D2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621E4C">
        <w:rPr>
          <w:rFonts w:ascii="Times New Roman" w:eastAsiaTheme="minorEastAsia" w:hAnsi="Times New Roman" w:cs="Times New Roman"/>
          <w:iCs/>
          <w:sz w:val="24"/>
          <w:szCs w:val="24"/>
        </w:rPr>
        <w:t xml:space="preserve">Using a maximum likelihood approach, clearly showing the likelihood function, the log-likelihood function, and the score-vector, derive the maximum likelihood estimators of </w:t>
      </w:r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β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and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621E4C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44741DF9" w14:textId="77777777" w:rsidR="009428D2" w:rsidRPr="00621E4C" w:rsidRDefault="009428D2" w:rsidP="009428D2">
      <w:pPr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20 Marks)</w:t>
      </w:r>
    </w:p>
    <w:p w14:paraId="35AEA8EB" w14:textId="77777777" w:rsidR="009428D2" w:rsidRPr="00281A14" w:rsidRDefault="009428D2" w:rsidP="009428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1A14">
        <w:rPr>
          <w:rFonts w:ascii="Times New Roman" w:hAnsi="Times New Roman" w:cs="Times New Roman"/>
          <w:b/>
          <w:bCs/>
          <w:sz w:val="24"/>
          <w:szCs w:val="24"/>
        </w:rPr>
        <w:t>Question 5</w:t>
      </w:r>
    </w:p>
    <w:p w14:paraId="08931E3C" w14:textId="77777777" w:rsidR="009428D2" w:rsidRDefault="009428D2" w:rsidP="009428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 xml:space="preserve">Show that the probability density function of the Poisson distribution,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sup>
            </m:sSup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 y=0,1,…</m:t>
        </m:r>
      </m:oMath>
      <w:r w:rsidRPr="00621E4C">
        <w:rPr>
          <w:rFonts w:ascii="Times New Roman" w:hAnsi="Times New Roman" w:cs="Times New Roman"/>
          <w:sz w:val="24"/>
          <w:szCs w:val="24"/>
        </w:rPr>
        <w:t xml:space="preserve"> belongs to the exponential dispersion family</w:t>
      </w:r>
    </w:p>
    <w:p w14:paraId="0EFB95A1" w14:textId="77777777" w:rsidR="009428D2" w:rsidRDefault="009428D2" w:rsidP="009428D2">
      <w:pPr>
        <w:pStyle w:val="ListParagrap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y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ϕ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ϕ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4A7ECF2" w14:textId="77777777" w:rsidR="009428D2" w:rsidRPr="00A51F47" w:rsidRDefault="009428D2" w:rsidP="009428D2">
      <w:pPr>
        <w:ind w:left="360"/>
        <w:jc w:val="right"/>
        <w:rPr>
          <w:rFonts w:ascii="Times New Roman" w:hAnsi="Times New Roman" w:cs="Times New Roman"/>
          <w:sz w:val="24"/>
          <w:szCs w:val="24"/>
        </w:rPr>
      </w:pPr>
      <w:r w:rsidRPr="00A51F47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A51F47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939E73E" w14:textId="77777777" w:rsidR="009428D2" w:rsidRDefault="009428D2" w:rsidP="009428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 show that the mean and the variance of the Poisson distribution are equal to </w:t>
      </w:r>
      <m:oMath>
        <m:r>
          <w:rPr>
            <w:rFonts w:ascii="Cambria Math" w:hAnsi="Cambria Math"/>
          </w:rPr>
          <m:t>b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hAnsi="Cambria Math"/>
          </w:rPr>
          <m:t>b'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rPr>
          <w:rFonts w:ascii="Times New Roman" w:eastAsiaTheme="minorEastAsia" w:hAnsi="Times New Roman" w:cs="Times New Roman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5D68FB81" w14:textId="77777777" w:rsidR="009428D2" w:rsidRPr="00700A7F" w:rsidRDefault="009428D2" w:rsidP="009428D2">
      <w:pPr>
        <w:ind w:left="360"/>
        <w:jc w:val="right"/>
        <w:rPr>
          <w:rFonts w:ascii="Times New Roman" w:hAnsi="Times New Roman" w:cs="Times New Roman"/>
          <w:sz w:val="24"/>
          <w:szCs w:val="24"/>
        </w:rPr>
      </w:pPr>
      <w:r w:rsidRPr="00700A7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700A7F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1F8576BB" w14:textId="77777777" w:rsidR="009428D2" w:rsidRPr="00621E4C" w:rsidRDefault="009428D2" w:rsidP="009428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eastAsiaTheme="minorEastAsia" w:hAnsi="Times New Roman" w:cs="Times New Roman"/>
          <w:sz w:val="24"/>
          <w:szCs w:val="24"/>
        </w:rPr>
        <w:t>Consider the generalized linear model</w:t>
      </w:r>
    </w:p>
    <w:p w14:paraId="5E28A8DE" w14:textId="77777777" w:rsidR="009428D2" w:rsidRPr="00621E4C" w:rsidRDefault="009428D2" w:rsidP="009428D2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g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β</m:t>
          </m:r>
        </m:oMath>
      </m:oMathPara>
    </w:p>
    <w:p w14:paraId="58E32AAF" w14:textId="77777777" w:rsidR="009428D2" w:rsidRPr="00621E4C" w:rsidRDefault="009428D2" w:rsidP="009428D2">
      <w:pPr>
        <w:pStyle w:val="ListParagraph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where</w:t>
      </w:r>
      <w:r w:rsidRPr="00621E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Y=</m:t>
        </m:r>
        <m:d>
          <m:dPr>
            <m:ctrlPr>
              <w:rPr>
                <w:rFonts w:ascii="Cambria Math" w:hAnsi="Cambria Math" w:cs="Times New Roman"/>
                <w:b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'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is an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×1</m:t>
            </m:r>
          </m:e>
        </m:d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vector of response values belonging to the </w:t>
      </w:r>
      <w:r w:rsidRPr="00621E4C">
        <w:rPr>
          <w:rFonts w:ascii="Times New Roman" w:hAnsi="Times New Roman" w:cs="Times New Roman"/>
          <w:sz w:val="24"/>
          <w:szCs w:val="24"/>
        </w:rPr>
        <w:t>Poisson distribution</w:t>
      </w:r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X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is an  </w:t>
      </w:r>
      <m:oMath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×k</m:t>
            </m:r>
          </m:e>
        </m:d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 design matrix corresponding to the explanatory variables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…,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b>
        </m:sSub>
      </m:oMath>
      <w:r w:rsidRPr="00621E4C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β=</m:t>
        </m:r>
        <m:d>
          <m:dPr>
            <m:ctrlPr>
              <w:rPr>
                <w:rFonts w:ascii="Cambria Math" w:hAnsi="Cambria Math" w:cs="Times New Roman"/>
                <w:b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'</m:t>
        </m:r>
      </m:oMath>
      <w:r w:rsidRPr="00621E4C">
        <w:rPr>
          <w:rFonts w:ascii="Times New Roman" w:eastAsiaTheme="minorEastAsia" w:hAnsi="Times New Roman" w:cs="Times New Roman"/>
          <w:b/>
          <w:sz w:val="24"/>
          <w:szCs w:val="24"/>
        </w:rPr>
        <w:t xml:space="preserve">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>is the vector of parameters.</w:t>
      </w:r>
    </w:p>
    <w:p w14:paraId="1DE953D8" w14:textId="77777777" w:rsidR="009428D2" w:rsidRPr="00A51F47" w:rsidRDefault="009428D2" w:rsidP="009428D2">
      <w:pPr>
        <w:pStyle w:val="ListParagraph"/>
        <w:rPr>
          <w:rFonts w:ascii="Times New Roman" w:eastAsiaTheme="minorEastAsia" w:hAnsi="Times New Roman" w:cs="Times New Roman"/>
          <w:b/>
          <w:iCs/>
          <w:sz w:val="24"/>
          <w:szCs w:val="24"/>
        </w:rPr>
      </w:pP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Derive an expression for the estimating equation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and Hessian </w:t>
      </w:r>
      <w:r w:rsidRPr="00621E4C">
        <w:rPr>
          <w:rFonts w:ascii="Times New Roman" w:eastAsiaTheme="minorEastAsia" w:hAnsi="Times New Roman" w:cs="Times New Roman"/>
          <w:bCs/>
          <w:sz w:val="24"/>
          <w:szCs w:val="24"/>
        </w:rPr>
        <w:t xml:space="preserve">that would be used to estimate the vector of parameters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β.</m:t>
        </m:r>
      </m:oMath>
    </w:p>
    <w:p w14:paraId="1B4237E6" w14:textId="77777777" w:rsidR="009428D2" w:rsidRPr="00621E4C" w:rsidRDefault="009428D2" w:rsidP="009428D2">
      <w:pPr>
        <w:jc w:val="right"/>
        <w:rPr>
          <w:rFonts w:ascii="Times New Roman" w:hAnsi="Times New Roman" w:cs="Times New Roman"/>
          <w:sz w:val="24"/>
          <w:szCs w:val="24"/>
        </w:rPr>
      </w:pPr>
      <w:r w:rsidRPr="00621E4C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4</w:t>
      </w:r>
      <w:r w:rsidRPr="00621E4C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56672F65" w14:textId="77777777" w:rsidR="009428D2" w:rsidRPr="00621E4C" w:rsidRDefault="009428D2" w:rsidP="009428D2">
      <w:pPr>
        <w:pStyle w:val="ListParagraph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14:paraId="01455CCE" w14:textId="77777777" w:rsidR="00B3442F" w:rsidRDefault="00B3442F"/>
    <w:sectPr w:rsidR="00B344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8302D" w14:textId="77777777" w:rsidR="009428D2" w:rsidRDefault="009428D2" w:rsidP="009428D2">
      <w:pPr>
        <w:spacing w:after="0" w:line="240" w:lineRule="auto"/>
      </w:pPr>
      <w:r>
        <w:separator/>
      </w:r>
    </w:p>
  </w:endnote>
  <w:endnote w:type="continuationSeparator" w:id="0">
    <w:p w14:paraId="53F5B942" w14:textId="77777777" w:rsidR="009428D2" w:rsidRDefault="009428D2" w:rsidP="00942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085B5" w14:textId="77777777" w:rsidR="009428D2" w:rsidRDefault="009428D2" w:rsidP="009428D2">
      <w:pPr>
        <w:spacing w:after="0" w:line="240" w:lineRule="auto"/>
      </w:pPr>
      <w:r>
        <w:separator/>
      </w:r>
    </w:p>
  </w:footnote>
  <w:footnote w:type="continuationSeparator" w:id="0">
    <w:p w14:paraId="59784B39" w14:textId="77777777" w:rsidR="009428D2" w:rsidRDefault="009428D2" w:rsidP="009428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43ACE"/>
    <w:multiLevelType w:val="hybridMultilevel"/>
    <w:tmpl w:val="DBCCD5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D21D55"/>
    <w:multiLevelType w:val="hybridMultilevel"/>
    <w:tmpl w:val="49A6EE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9550AF"/>
    <w:multiLevelType w:val="hybridMultilevel"/>
    <w:tmpl w:val="E4900FE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1724383">
    <w:abstractNumId w:val="2"/>
  </w:num>
  <w:num w:numId="2" w16cid:durableId="1445340693">
    <w:abstractNumId w:val="0"/>
  </w:num>
  <w:num w:numId="3" w16cid:durableId="9361370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28D2"/>
    <w:rsid w:val="009428D2"/>
    <w:rsid w:val="00B3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D776D"/>
  <w15:chartTrackingRefBased/>
  <w15:docId w15:val="{DA98E29C-7D8F-4566-ADCA-147874682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8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28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semiHidden/>
    <w:unhideWhenUsed/>
    <w:qFormat/>
    <w:rsid w:val="009428D2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428D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9428D2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428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7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ia, Thomas (CDC/DDPHSIS/CGH/DGHT)</dc:creator>
  <cp:keywords/>
  <dc:description/>
  <cp:lastModifiedBy>Achia, Thomas (CDC/DDPHSIS/CGH/DGHT)</cp:lastModifiedBy>
  <cp:revision>1</cp:revision>
  <dcterms:created xsi:type="dcterms:W3CDTF">2023-06-19T17:44:00Z</dcterms:created>
  <dcterms:modified xsi:type="dcterms:W3CDTF">2023-06-19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af03ff0-41c5-4c41-b55e-fabb8fae94be_Enabled">
    <vt:lpwstr>true</vt:lpwstr>
  </property>
  <property fmtid="{D5CDD505-2E9C-101B-9397-08002B2CF9AE}" pid="3" name="MSIP_Label_8af03ff0-41c5-4c41-b55e-fabb8fae94be_SetDate">
    <vt:lpwstr>2023-06-19T17:44:46Z</vt:lpwstr>
  </property>
  <property fmtid="{D5CDD505-2E9C-101B-9397-08002B2CF9AE}" pid="4" name="MSIP_Label_8af03ff0-41c5-4c41-b55e-fabb8fae94be_Method">
    <vt:lpwstr>Privileged</vt:lpwstr>
  </property>
  <property fmtid="{D5CDD505-2E9C-101B-9397-08002B2CF9AE}" pid="5" name="MSIP_Label_8af03ff0-41c5-4c41-b55e-fabb8fae94be_Name">
    <vt:lpwstr>8af03ff0-41c5-4c41-b55e-fabb8fae94be</vt:lpwstr>
  </property>
  <property fmtid="{D5CDD505-2E9C-101B-9397-08002B2CF9AE}" pid="6" name="MSIP_Label_8af03ff0-41c5-4c41-b55e-fabb8fae94be_SiteId">
    <vt:lpwstr>9ce70869-60db-44fd-abe8-d2767077fc8f</vt:lpwstr>
  </property>
  <property fmtid="{D5CDD505-2E9C-101B-9397-08002B2CF9AE}" pid="7" name="MSIP_Label_8af03ff0-41c5-4c41-b55e-fabb8fae94be_ActionId">
    <vt:lpwstr>205e5224-c125-4a10-b23b-bbd6308c7d46</vt:lpwstr>
  </property>
  <property fmtid="{D5CDD505-2E9C-101B-9397-08002B2CF9AE}" pid="8" name="MSIP_Label_8af03ff0-41c5-4c41-b55e-fabb8fae94be_ContentBits">
    <vt:lpwstr>0</vt:lpwstr>
  </property>
</Properties>
</file>